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D8B0D" w14:textId="77777777" w:rsidR="002A7BCE" w:rsidRPr="00334063" w:rsidRDefault="00F0487B">
      <w:pPr>
        <w:rPr>
          <w:rFonts w:ascii="Arial" w:hAnsi="Arial" w:cs="Arial"/>
        </w:rPr>
      </w:pPr>
    </w:p>
    <w:p w14:paraId="4FFC45CB" w14:textId="2A1C4B19" w:rsidR="00824DBB" w:rsidRPr="00334063" w:rsidRDefault="00824DBB">
      <w:pPr>
        <w:rPr>
          <w:rFonts w:ascii="Arial" w:hAnsi="Arial" w:cs="Arial"/>
          <w:b/>
          <w:bCs/>
        </w:rPr>
      </w:pPr>
      <w:r w:rsidRPr="00334063">
        <w:rPr>
          <w:rFonts w:ascii="Arial" w:hAnsi="Arial" w:cs="Arial"/>
          <w:b/>
          <w:bCs/>
        </w:rPr>
        <w:t>Rubric for Coding Assignments</w:t>
      </w:r>
    </w:p>
    <w:p w14:paraId="2C854675" w14:textId="0FECBCDD" w:rsidR="00824DBB" w:rsidRPr="00334063" w:rsidRDefault="00824DBB">
      <w:pPr>
        <w:rPr>
          <w:rFonts w:ascii="Arial" w:hAnsi="Arial" w:cs="Arial"/>
          <w:b/>
          <w:bCs/>
        </w:rPr>
      </w:pPr>
    </w:p>
    <w:p w14:paraId="08163345" w14:textId="6A2E79AC" w:rsidR="00824DBB" w:rsidRDefault="00824DBB" w:rsidP="00E04CBA">
      <w:pPr>
        <w:jc w:val="both"/>
        <w:rPr>
          <w:rFonts w:ascii="Arial" w:hAnsi="Arial" w:cs="Arial"/>
        </w:rPr>
      </w:pPr>
      <w:r w:rsidRPr="00334063">
        <w:rPr>
          <w:rFonts w:ascii="Arial" w:hAnsi="Arial" w:cs="Arial"/>
        </w:rPr>
        <w:t xml:space="preserve">This is the rubric for the coding assignments. The specific deliverables for each assignment will be detailed </w:t>
      </w:r>
      <w:r w:rsidR="00204718" w:rsidRPr="00334063">
        <w:rPr>
          <w:rFonts w:ascii="Arial" w:hAnsi="Arial" w:cs="Arial"/>
        </w:rPr>
        <w:t xml:space="preserve">in each </w:t>
      </w:r>
      <w:r w:rsidRPr="00334063">
        <w:rPr>
          <w:rFonts w:ascii="Arial" w:hAnsi="Arial" w:cs="Arial"/>
        </w:rPr>
        <w:t xml:space="preserve">assignment </w:t>
      </w:r>
      <w:r w:rsidR="00204718" w:rsidRPr="00334063">
        <w:rPr>
          <w:rFonts w:ascii="Arial" w:hAnsi="Arial" w:cs="Arial"/>
        </w:rPr>
        <w:t>description</w:t>
      </w:r>
      <w:r w:rsidRPr="00334063">
        <w:rPr>
          <w:rFonts w:ascii="Arial" w:hAnsi="Arial" w:cs="Arial"/>
        </w:rPr>
        <w:t>.</w:t>
      </w:r>
    </w:p>
    <w:p w14:paraId="6A1860CB" w14:textId="44462C1B" w:rsidR="00334063" w:rsidRDefault="00334063" w:rsidP="00E04CBA">
      <w:pPr>
        <w:jc w:val="both"/>
        <w:rPr>
          <w:rFonts w:ascii="Arial" w:hAnsi="Arial" w:cs="Arial"/>
        </w:rPr>
      </w:pPr>
    </w:p>
    <w:p w14:paraId="69E8529F" w14:textId="42D3039C" w:rsidR="00334063" w:rsidRDefault="00334063">
      <w:pPr>
        <w:rPr>
          <w:rFonts w:ascii="Arial" w:hAnsi="Arial" w:cs="Arial"/>
        </w:rPr>
      </w:pPr>
    </w:p>
    <w:p w14:paraId="343E59C1" w14:textId="0FB8D1F3" w:rsidR="00E04CBA" w:rsidRPr="00E04CBA" w:rsidRDefault="00E04CBA">
      <w:pPr>
        <w:rPr>
          <w:rFonts w:ascii="Arial" w:hAnsi="Arial" w:cs="Arial"/>
          <w:u w:val="single"/>
        </w:rPr>
      </w:pPr>
      <w:r w:rsidRPr="00E04CBA">
        <w:rPr>
          <w:rFonts w:ascii="Arial" w:hAnsi="Arial" w:cs="Arial"/>
          <w:u w:val="single"/>
        </w:rPr>
        <w:t>Assignment Rubric</w:t>
      </w:r>
    </w:p>
    <w:tbl>
      <w:tblPr>
        <w:tblpPr w:leftFromText="180" w:rightFromText="180" w:vertAnchor="text" w:horzAnchor="margin" w:tblpXSpec="center" w:tblpY="215"/>
        <w:tblW w:w="9639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3"/>
        <w:gridCol w:w="2131"/>
        <w:gridCol w:w="1888"/>
        <w:gridCol w:w="1803"/>
        <w:gridCol w:w="1984"/>
      </w:tblGrid>
      <w:tr w:rsidR="00204718" w:rsidRPr="00334063" w14:paraId="0ED3BCCB" w14:textId="77777777" w:rsidTr="00204718">
        <w:trPr>
          <w:trHeight w:val="40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5E21DC8C" w14:textId="77777777" w:rsidR="00204718" w:rsidRPr="00824DBB" w:rsidRDefault="00204718" w:rsidP="00204718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824DBB">
              <w:rPr>
                <w:rFonts w:ascii="Arial" w:eastAsia="Times New Roman" w:hAnsi="Arial" w:cs="Arial"/>
                <w:b/>
                <w:bCs/>
                <w:color w:val="000000"/>
              </w:rPr>
              <w:t>Category</w:t>
            </w:r>
          </w:p>
        </w:tc>
        <w:tc>
          <w:tcPr>
            <w:tcW w:w="2131" w:type="dxa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5416DE85" w14:textId="77777777" w:rsidR="00204718" w:rsidRPr="00334063" w:rsidRDefault="00204718" w:rsidP="0020471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Exceeds</w:t>
            </w:r>
          </w:p>
          <w:p w14:paraId="0C63713B" w14:textId="77777777" w:rsidR="00204718" w:rsidRPr="00334063" w:rsidRDefault="00204718" w:rsidP="0020471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Expectations</w:t>
            </w:r>
          </w:p>
          <w:p w14:paraId="5DFBA0E6" w14:textId="77777777" w:rsidR="00204718" w:rsidRPr="00824DBB" w:rsidRDefault="00204718" w:rsidP="00204718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(85-100)</w:t>
            </w:r>
          </w:p>
        </w:tc>
        <w:tc>
          <w:tcPr>
            <w:tcW w:w="1888" w:type="dxa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195887CD" w14:textId="77777777" w:rsidR="00204718" w:rsidRPr="00334063" w:rsidRDefault="00204718" w:rsidP="0020471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Meets</w:t>
            </w:r>
          </w:p>
          <w:p w14:paraId="745E7AB1" w14:textId="77777777" w:rsidR="00204718" w:rsidRPr="00334063" w:rsidRDefault="00204718" w:rsidP="0020471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Expectations</w:t>
            </w:r>
          </w:p>
          <w:p w14:paraId="6795D37B" w14:textId="77777777" w:rsidR="00204718" w:rsidRPr="00824DBB" w:rsidRDefault="00204718" w:rsidP="00204718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(75-84)</w:t>
            </w:r>
          </w:p>
        </w:tc>
        <w:tc>
          <w:tcPr>
            <w:tcW w:w="1803" w:type="dxa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79DF0732" w14:textId="77777777" w:rsidR="00204718" w:rsidRPr="00334063" w:rsidRDefault="00204718" w:rsidP="0020471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Needs</w:t>
            </w:r>
          </w:p>
          <w:p w14:paraId="7C24107B" w14:textId="77777777" w:rsidR="00204718" w:rsidRPr="00334063" w:rsidRDefault="00204718" w:rsidP="0020471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Improvement</w:t>
            </w:r>
          </w:p>
          <w:p w14:paraId="0E9940B0" w14:textId="77777777" w:rsidR="00204718" w:rsidRPr="00824DBB" w:rsidRDefault="00204718" w:rsidP="00204718">
            <w:pPr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(65-74)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14:paraId="2853591C" w14:textId="77777777" w:rsidR="00204718" w:rsidRPr="00334063" w:rsidRDefault="00204718" w:rsidP="00204718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Below Expectations</w:t>
            </w:r>
          </w:p>
          <w:p w14:paraId="208E515A" w14:textId="77777777" w:rsidR="00204718" w:rsidRPr="00334063" w:rsidRDefault="00204718" w:rsidP="0020471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334063">
              <w:rPr>
                <w:rFonts w:ascii="Arial" w:hAnsi="Arial" w:cs="Arial"/>
                <w:b/>
                <w:bCs/>
                <w:lang w:val="en-US"/>
              </w:rPr>
              <w:t>(0-64)</w:t>
            </w:r>
          </w:p>
        </w:tc>
      </w:tr>
      <w:tr w:rsidR="00204718" w:rsidRPr="00334063" w14:paraId="3E2B6F18" w14:textId="77777777" w:rsidTr="00204718">
        <w:trPr>
          <w:trHeight w:val="1495"/>
        </w:trPr>
        <w:tc>
          <w:tcPr>
            <w:tcW w:w="1833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6BFE7C14" w14:textId="52ECE66F" w:rsidR="00204718" w:rsidRPr="00824DBB" w:rsidRDefault="00204718" w:rsidP="00204718">
            <w:pPr>
              <w:jc w:val="center"/>
              <w:rPr>
                <w:rFonts w:ascii="Arial" w:eastAsia="Times New Roman" w:hAnsi="Arial" w:cs="Arial"/>
              </w:rPr>
            </w:pPr>
            <w:r w:rsidRPr="00824DBB">
              <w:rPr>
                <w:rFonts w:ascii="Arial" w:eastAsia="Times New Roman" w:hAnsi="Arial" w:cs="Arial"/>
                <w:color w:val="000000"/>
              </w:rPr>
              <w:t xml:space="preserve">Code </w:t>
            </w:r>
            <w:r w:rsidR="00FD5647">
              <w:rPr>
                <w:rFonts w:ascii="Arial" w:eastAsia="Times New Roman" w:hAnsi="Arial" w:cs="Arial"/>
                <w:color w:val="000000"/>
              </w:rPr>
              <w:t>e</w:t>
            </w:r>
            <w:r w:rsidRPr="00824DBB">
              <w:rPr>
                <w:rFonts w:ascii="Arial" w:eastAsia="Times New Roman" w:hAnsi="Arial" w:cs="Arial"/>
                <w:color w:val="000000"/>
              </w:rPr>
              <w:t>xecution (2</w:t>
            </w:r>
            <w:r w:rsidR="00F0487B">
              <w:rPr>
                <w:rFonts w:ascii="Arial" w:eastAsia="Times New Roman" w:hAnsi="Arial" w:cs="Arial"/>
                <w:color w:val="000000"/>
              </w:rPr>
              <w:t>5</w:t>
            </w:r>
            <w:r w:rsidRPr="00824DBB">
              <w:rPr>
                <w:rFonts w:ascii="Arial" w:eastAsia="Times New Roman" w:hAnsi="Arial" w:cs="Arial"/>
                <w:color w:val="000000"/>
              </w:rPr>
              <w:t>%)</w:t>
            </w:r>
          </w:p>
        </w:tc>
        <w:tc>
          <w:tcPr>
            <w:tcW w:w="21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1CEAFE48" w14:textId="2A82CFB1" w:rsidR="00204718" w:rsidRPr="00334063" w:rsidRDefault="00204718" w:rsidP="00204718">
            <w:pPr>
              <w:rPr>
                <w:rFonts w:ascii="Arial" w:eastAsia="Times New Roman" w:hAnsi="Arial" w:cs="Arial"/>
                <w:color w:val="000000"/>
              </w:rPr>
            </w:pPr>
            <w:r w:rsidRPr="00824DBB">
              <w:rPr>
                <w:rFonts w:ascii="Arial" w:eastAsia="Times New Roman" w:hAnsi="Arial" w:cs="Arial"/>
                <w:color w:val="000000"/>
              </w:rPr>
              <w:t xml:space="preserve">The </w:t>
            </w:r>
            <w:r w:rsidRPr="00334063">
              <w:rPr>
                <w:rFonts w:ascii="Arial" w:eastAsia="Times New Roman" w:hAnsi="Arial" w:cs="Arial"/>
                <w:color w:val="000000"/>
              </w:rPr>
              <w:t>program works as expected with no error messages</w:t>
            </w:r>
            <w:r w:rsidR="00447E6B" w:rsidRPr="00334063">
              <w:rPr>
                <w:rFonts w:ascii="Arial" w:eastAsia="Times New Roman" w:hAnsi="Arial" w:cs="Arial"/>
                <w:color w:val="000000"/>
              </w:rPr>
              <w:t xml:space="preserve"> and no warnings.</w:t>
            </w:r>
          </w:p>
          <w:p w14:paraId="7E29E319" w14:textId="77777777" w:rsidR="00204718" w:rsidRPr="00334063" w:rsidRDefault="00204718" w:rsidP="00204718">
            <w:pPr>
              <w:rPr>
                <w:rFonts w:ascii="Arial" w:eastAsia="Times New Roman" w:hAnsi="Arial" w:cs="Arial"/>
                <w:color w:val="000000"/>
              </w:rPr>
            </w:pPr>
          </w:p>
          <w:p w14:paraId="27FA3935" w14:textId="32468B3D" w:rsidR="00204718" w:rsidRPr="00824DBB" w:rsidRDefault="00204718" w:rsidP="00204718">
            <w:pPr>
              <w:rPr>
                <w:rFonts w:ascii="Arial" w:eastAsia="Times New Roman" w:hAnsi="Arial" w:cs="Arial"/>
              </w:rPr>
            </w:pPr>
            <w:r w:rsidRPr="00334063">
              <w:rPr>
                <w:rFonts w:ascii="Arial" w:eastAsia="Times New Roman" w:hAnsi="Arial" w:cs="Arial"/>
                <w:color w:val="000000"/>
              </w:rPr>
              <w:t>The processing time is appropriate for the problem complexity</w:t>
            </w:r>
            <w:r w:rsidR="00447E6B" w:rsidRPr="00334063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18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45F7B0BF" w14:textId="3B6925DC" w:rsidR="00447E6B" w:rsidRPr="00334063" w:rsidRDefault="00447E6B" w:rsidP="00447E6B">
            <w:pPr>
              <w:rPr>
                <w:rFonts w:ascii="Arial" w:eastAsia="Times New Roman" w:hAnsi="Arial" w:cs="Arial"/>
                <w:color w:val="000000"/>
              </w:rPr>
            </w:pPr>
            <w:r w:rsidRPr="00824DBB">
              <w:rPr>
                <w:rFonts w:ascii="Arial" w:eastAsia="Times New Roman" w:hAnsi="Arial" w:cs="Arial"/>
                <w:color w:val="000000"/>
              </w:rPr>
              <w:t xml:space="preserve">The </w:t>
            </w:r>
            <w:r w:rsidRPr="00334063">
              <w:rPr>
                <w:rFonts w:ascii="Arial" w:eastAsia="Times New Roman" w:hAnsi="Arial" w:cs="Arial"/>
                <w:color w:val="000000"/>
              </w:rPr>
              <w:t>program works as expected with no error messages, but a few warnings.</w:t>
            </w:r>
          </w:p>
          <w:p w14:paraId="4A445FC9" w14:textId="77777777" w:rsidR="00447E6B" w:rsidRPr="00334063" w:rsidRDefault="00447E6B" w:rsidP="00447E6B">
            <w:pPr>
              <w:rPr>
                <w:rFonts w:ascii="Arial" w:eastAsia="Times New Roman" w:hAnsi="Arial" w:cs="Arial"/>
                <w:color w:val="000000"/>
              </w:rPr>
            </w:pPr>
          </w:p>
          <w:p w14:paraId="45717B4C" w14:textId="30ABF480" w:rsidR="00204718" w:rsidRPr="00824DBB" w:rsidRDefault="00447E6B" w:rsidP="00447E6B">
            <w:pPr>
              <w:rPr>
                <w:rFonts w:ascii="Arial" w:eastAsia="Times New Roman" w:hAnsi="Arial" w:cs="Arial"/>
              </w:rPr>
            </w:pPr>
            <w:r w:rsidRPr="00334063">
              <w:rPr>
                <w:rFonts w:ascii="Arial" w:eastAsia="Times New Roman" w:hAnsi="Arial" w:cs="Arial"/>
                <w:color w:val="000000"/>
              </w:rPr>
              <w:t>The processing times is a little high for the problem complexity;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667E5A4E" w14:textId="575865EC" w:rsidR="00204718" w:rsidRPr="00334063" w:rsidRDefault="00204718" w:rsidP="00204718">
            <w:pPr>
              <w:rPr>
                <w:rFonts w:ascii="Arial" w:eastAsia="Times New Roman" w:hAnsi="Arial" w:cs="Arial"/>
                <w:color w:val="000000"/>
              </w:rPr>
            </w:pPr>
            <w:r w:rsidRPr="00824DBB">
              <w:rPr>
                <w:rFonts w:ascii="Arial" w:eastAsia="Times New Roman" w:hAnsi="Arial" w:cs="Arial"/>
                <w:color w:val="000000"/>
              </w:rPr>
              <w:t xml:space="preserve">The program </w:t>
            </w:r>
            <w:r w:rsidR="00447E6B" w:rsidRPr="00334063">
              <w:rPr>
                <w:rFonts w:ascii="Arial" w:eastAsia="Times New Roman" w:hAnsi="Arial" w:cs="Arial"/>
                <w:color w:val="000000"/>
              </w:rPr>
              <w:t>has a few errors and maybe a few warnings, but the errors are easy to fix.</w:t>
            </w:r>
          </w:p>
          <w:p w14:paraId="754AE280" w14:textId="77777777" w:rsidR="00502F67" w:rsidRPr="00334063" w:rsidRDefault="00502F67" w:rsidP="00204718">
            <w:pPr>
              <w:rPr>
                <w:rFonts w:ascii="Arial" w:eastAsia="Times New Roman" w:hAnsi="Arial" w:cs="Arial"/>
                <w:color w:val="000000"/>
              </w:rPr>
            </w:pPr>
          </w:p>
          <w:p w14:paraId="7F62790B" w14:textId="3BBF2E39" w:rsidR="00447E6B" w:rsidRPr="00334063" w:rsidRDefault="00447E6B" w:rsidP="00204718">
            <w:pPr>
              <w:rPr>
                <w:rFonts w:ascii="Arial" w:eastAsia="Times New Roman" w:hAnsi="Arial" w:cs="Arial"/>
                <w:color w:val="000000"/>
              </w:rPr>
            </w:pPr>
            <w:r w:rsidRPr="00334063">
              <w:rPr>
                <w:rFonts w:ascii="Arial" w:eastAsia="Times New Roman" w:hAnsi="Arial" w:cs="Arial"/>
                <w:color w:val="000000"/>
              </w:rPr>
              <w:t>The processing times are very high for the problem complexity</w:t>
            </w:r>
            <w:r w:rsidR="00502F67" w:rsidRPr="00334063">
              <w:rPr>
                <w:rFonts w:ascii="Arial" w:eastAsia="Times New Roman" w:hAnsi="Arial" w:cs="Arial"/>
                <w:color w:val="000000"/>
              </w:rPr>
              <w:t>.</w:t>
            </w:r>
          </w:p>
          <w:p w14:paraId="2D93F2AB" w14:textId="4EBDE81C" w:rsidR="00447E6B" w:rsidRPr="00824DBB" w:rsidRDefault="00447E6B" w:rsidP="00204718">
            <w:pPr>
              <w:rPr>
                <w:rFonts w:ascii="Arial" w:eastAsia="Times New Roman" w:hAnsi="Arial" w:cs="Arial"/>
              </w:rPr>
            </w:pP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14:paraId="7BA607EA" w14:textId="77777777" w:rsidR="00204718" w:rsidRPr="00334063" w:rsidRDefault="00204718" w:rsidP="00204718">
            <w:pPr>
              <w:rPr>
                <w:rFonts w:ascii="Arial" w:eastAsia="Times New Roman" w:hAnsi="Arial" w:cs="Arial"/>
                <w:color w:val="000000"/>
              </w:rPr>
            </w:pPr>
            <w:r w:rsidRPr="00334063">
              <w:rPr>
                <w:rFonts w:ascii="Arial" w:eastAsia="Times New Roman" w:hAnsi="Arial" w:cs="Arial"/>
                <w:color w:val="000000"/>
              </w:rPr>
              <w:t xml:space="preserve">The program </w:t>
            </w:r>
            <w:r w:rsidR="00447E6B" w:rsidRPr="00334063">
              <w:rPr>
                <w:rFonts w:ascii="Arial" w:eastAsia="Times New Roman" w:hAnsi="Arial" w:cs="Arial"/>
                <w:color w:val="000000"/>
              </w:rPr>
              <w:t>has</w:t>
            </w:r>
            <w:r w:rsidRPr="00334063">
              <w:rPr>
                <w:rFonts w:ascii="Arial" w:eastAsia="Times New Roman" w:hAnsi="Arial" w:cs="Arial"/>
                <w:color w:val="000000"/>
              </w:rPr>
              <w:t xml:space="preserve"> multiple error messages</w:t>
            </w:r>
            <w:r w:rsidR="00447E6B" w:rsidRPr="00334063">
              <w:rPr>
                <w:rFonts w:ascii="Arial" w:eastAsia="Times New Roman" w:hAnsi="Arial" w:cs="Arial"/>
                <w:color w:val="000000"/>
              </w:rPr>
              <w:t>, which are not easy to fix.</w:t>
            </w:r>
          </w:p>
          <w:p w14:paraId="7D05530D" w14:textId="77777777" w:rsidR="00447E6B" w:rsidRPr="00334063" w:rsidRDefault="00447E6B" w:rsidP="00204718">
            <w:pPr>
              <w:rPr>
                <w:rFonts w:ascii="Arial" w:eastAsia="Times New Roman" w:hAnsi="Arial" w:cs="Arial"/>
                <w:color w:val="000000"/>
              </w:rPr>
            </w:pPr>
          </w:p>
          <w:p w14:paraId="1FD15EB8" w14:textId="1030DD71" w:rsidR="00447E6B" w:rsidRPr="00334063" w:rsidRDefault="00447E6B" w:rsidP="00204718">
            <w:pPr>
              <w:rPr>
                <w:rFonts w:ascii="Arial" w:eastAsia="Times New Roman" w:hAnsi="Arial" w:cs="Arial"/>
                <w:color w:val="000000"/>
              </w:rPr>
            </w:pPr>
            <w:r w:rsidRPr="00334063">
              <w:rPr>
                <w:rFonts w:ascii="Arial" w:eastAsia="Times New Roman" w:hAnsi="Arial" w:cs="Arial"/>
                <w:color w:val="000000"/>
              </w:rPr>
              <w:t>The processing times are extremely high for the problem complexity.</w:t>
            </w:r>
          </w:p>
        </w:tc>
      </w:tr>
      <w:tr w:rsidR="00204718" w:rsidRPr="00334063" w14:paraId="6EAD01F7" w14:textId="77777777" w:rsidTr="00204718">
        <w:trPr>
          <w:trHeight w:val="1225"/>
        </w:trPr>
        <w:tc>
          <w:tcPr>
            <w:tcW w:w="1833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2351B2AE" w14:textId="3C4A3D23" w:rsidR="00204718" w:rsidRPr="00824DBB" w:rsidRDefault="00204718" w:rsidP="00204718">
            <w:pPr>
              <w:jc w:val="center"/>
              <w:rPr>
                <w:rFonts w:ascii="Arial" w:eastAsia="Times New Roman" w:hAnsi="Arial" w:cs="Arial"/>
              </w:rPr>
            </w:pPr>
            <w:r w:rsidRPr="00824DBB">
              <w:rPr>
                <w:rFonts w:ascii="Arial" w:eastAsia="Times New Roman" w:hAnsi="Arial" w:cs="Arial"/>
                <w:color w:val="000000"/>
              </w:rPr>
              <w:t>C</w:t>
            </w:r>
            <w:r w:rsidRPr="00334063">
              <w:rPr>
                <w:rFonts w:ascii="Arial" w:eastAsia="Times New Roman" w:hAnsi="Arial" w:cs="Arial"/>
                <w:color w:val="000000"/>
              </w:rPr>
              <w:t>larity of the code</w:t>
            </w:r>
            <w:r w:rsidRPr="00824DBB">
              <w:rPr>
                <w:rFonts w:ascii="Arial" w:eastAsia="Times New Roman" w:hAnsi="Arial" w:cs="Arial"/>
                <w:color w:val="000000"/>
              </w:rPr>
              <w:t xml:space="preserve"> (</w:t>
            </w:r>
            <w:r w:rsidR="00F0487B">
              <w:rPr>
                <w:rFonts w:ascii="Arial" w:eastAsia="Times New Roman" w:hAnsi="Arial" w:cs="Arial"/>
                <w:color w:val="000000"/>
              </w:rPr>
              <w:t>25</w:t>
            </w:r>
            <w:r w:rsidRPr="00824DBB">
              <w:rPr>
                <w:rFonts w:ascii="Arial" w:eastAsia="Times New Roman" w:hAnsi="Arial" w:cs="Arial"/>
                <w:color w:val="000000"/>
              </w:rPr>
              <w:t>%)</w:t>
            </w:r>
          </w:p>
        </w:tc>
        <w:tc>
          <w:tcPr>
            <w:tcW w:w="21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10407137" w14:textId="39BF924B" w:rsidR="00204718" w:rsidRPr="00824DBB" w:rsidRDefault="00204718" w:rsidP="00204718">
            <w:pPr>
              <w:rPr>
                <w:rFonts w:ascii="Arial" w:eastAsia="Times New Roman" w:hAnsi="Arial" w:cs="Arial"/>
              </w:rPr>
            </w:pPr>
            <w:r w:rsidRPr="00824DBB">
              <w:rPr>
                <w:rFonts w:ascii="Arial" w:eastAsia="Times New Roman" w:hAnsi="Arial" w:cs="Arial"/>
                <w:color w:val="000000"/>
              </w:rPr>
              <w:t>The</w:t>
            </w:r>
            <w:r w:rsidR="00447E6B" w:rsidRPr="00334063">
              <w:rPr>
                <w:rFonts w:ascii="Arial" w:eastAsia="Times New Roman" w:hAnsi="Arial" w:cs="Arial"/>
                <w:color w:val="000000"/>
              </w:rPr>
              <w:t xml:space="preserve"> c</w:t>
            </w:r>
            <w:r w:rsidRPr="00824DBB">
              <w:rPr>
                <w:rFonts w:ascii="Arial" w:eastAsia="Times New Roman" w:hAnsi="Arial" w:cs="Arial"/>
                <w:color w:val="000000"/>
              </w:rPr>
              <w:t xml:space="preserve">ode is </w:t>
            </w:r>
            <w:r w:rsidR="00447E6B" w:rsidRPr="00334063">
              <w:rPr>
                <w:rFonts w:ascii="Arial" w:eastAsia="Times New Roman" w:hAnsi="Arial" w:cs="Arial"/>
                <w:color w:val="000000"/>
              </w:rPr>
              <w:t>clear and has pertinent comments</w:t>
            </w:r>
          </w:p>
        </w:tc>
        <w:tc>
          <w:tcPr>
            <w:tcW w:w="18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134400B5" w14:textId="498AF4B5" w:rsidR="00204718" w:rsidRPr="00824DBB" w:rsidRDefault="00204718" w:rsidP="00204718">
            <w:pPr>
              <w:rPr>
                <w:rFonts w:ascii="Arial" w:eastAsia="Times New Roman" w:hAnsi="Arial" w:cs="Arial"/>
              </w:rPr>
            </w:pPr>
            <w:r w:rsidRPr="00824DBB">
              <w:rPr>
                <w:rFonts w:ascii="Arial" w:eastAsia="Times New Roman" w:hAnsi="Arial" w:cs="Arial"/>
                <w:color w:val="000000"/>
              </w:rPr>
              <w:t>The code is some</w:t>
            </w:r>
            <w:r w:rsidR="00447E6B" w:rsidRPr="00334063">
              <w:rPr>
                <w:rFonts w:ascii="Arial" w:eastAsia="Times New Roman" w:hAnsi="Arial" w:cs="Arial"/>
                <w:color w:val="000000"/>
              </w:rPr>
              <w:t>what</w:t>
            </w:r>
            <w:r w:rsidRPr="00824DBB">
              <w:rPr>
                <w:rFonts w:ascii="Arial" w:eastAsia="Times New Roman" w:hAnsi="Arial" w:cs="Arial"/>
                <w:color w:val="000000"/>
              </w:rPr>
              <w:t xml:space="preserve"> clear </w:t>
            </w:r>
            <w:r w:rsidR="00F67834" w:rsidRPr="00334063">
              <w:rPr>
                <w:rFonts w:ascii="Arial" w:eastAsia="Times New Roman" w:hAnsi="Arial" w:cs="Arial"/>
                <w:color w:val="000000"/>
              </w:rPr>
              <w:t>and has some comments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32DBDC4C" w14:textId="44A53D73" w:rsidR="00204718" w:rsidRPr="00824DBB" w:rsidRDefault="00CD33CC" w:rsidP="00204718">
            <w:pPr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color w:val="000000"/>
              </w:rPr>
              <w:t>Most of t</w:t>
            </w:r>
            <w:r w:rsidR="00204718" w:rsidRPr="00824DBB">
              <w:rPr>
                <w:rFonts w:ascii="Arial" w:eastAsia="Times New Roman" w:hAnsi="Arial" w:cs="Arial"/>
                <w:color w:val="000000"/>
              </w:rPr>
              <w:t xml:space="preserve">he code </w:t>
            </w:r>
            <w:r w:rsidR="00F67834" w:rsidRPr="00334063">
              <w:rPr>
                <w:rFonts w:ascii="Arial" w:eastAsia="Times New Roman" w:hAnsi="Arial" w:cs="Arial"/>
                <w:color w:val="000000"/>
              </w:rPr>
              <w:t>is not clear and has very few comment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14:paraId="379F2075" w14:textId="3F182648" w:rsidR="00204718" w:rsidRPr="00334063" w:rsidRDefault="00F67834" w:rsidP="00204718">
            <w:pPr>
              <w:rPr>
                <w:rFonts w:ascii="Arial" w:eastAsia="Times New Roman" w:hAnsi="Arial" w:cs="Arial"/>
                <w:color w:val="000000"/>
              </w:rPr>
            </w:pPr>
            <w:r w:rsidRPr="00334063">
              <w:rPr>
                <w:rFonts w:ascii="Arial" w:eastAsia="Times New Roman" w:hAnsi="Arial" w:cs="Arial"/>
                <w:color w:val="000000"/>
              </w:rPr>
              <w:t xml:space="preserve">The code </w:t>
            </w:r>
            <w:r w:rsidR="00502F67" w:rsidRPr="00334063">
              <w:rPr>
                <w:rFonts w:ascii="Arial" w:eastAsia="Times New Roman" w:hAnsi="Arial" w:cs="Arial"/>
                <w:color w:val="000000"/>
              </w:rPr>
              <w:t>is unclear and has no comments.</w:t>
            </w:r>
          </w:p>
        </w:tc>
      </w:tr>
      <w:tr w:rsidR="00204718" w:rsidRPr="00334063" w14:paraId="6D934048" w14:textId="77777777" w:rsidTr="00204718">
        <w:trPr>
          <w:trHeight w:val="1225"/>
        </w:trPr>
        <w:tc>
          <w:tcPr>
            <w:tcW w:w="1833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7E315C49" w14:textId="2C340F79" w:rsidR="00204718" w:rsidRPr="00334063" w:rsidRDefault="00204718" w:rsidP="00204718">
            <w:pPr>
              <w:jc w:val="center"/>
              <w:rPr>
                <w:rFonts w:ascii="Arial" w:hAnsi="Arial" w:cs="Arial"/>
              </w:rPr>
            </w:pPr>
            <w:r w:rsidRPr="00334063">
              <w:rPr>
                <w:rFonts w:ascii="Arial" w:hAnsi="Arial" w:cs="Arial"/>
                <w:color w:val="000000"/>
                <w:shd w:val="clear" w:color="auto" w:fill="FFFFFF"/>
              </w:rPr>
              <w:t xml:space="preserve">Proper </w:t>
            </w:r>
            <w:r w:rsidR="00FD5647">
              <w:rPr>
                <w:rFonts w:ascii="Arial" w:hAnsi="Arial" w:cs="Arial"/>
                <w:color w:val="000000"/>
                <w:shd w:val="clear" w:color="auto" w:fill="FFFFFF"/>
              </w:rPr>
              <w:t>documentation of the notebook</w:t>
            </w:r>
          </w:p>
          <w:p w14:paraId="46AE4A97" w14:textId="49A5EA1A" w:rsidR="00204718" w:rsidRPr="00824DBB" w:rsidRDefault="00204718" w:rsidP="00204718">
            <w:pPr>
              <w:jc w:val="center"/>
              <w:rPr>
                <w:rFonts w:ascii="Arial" w:eastAsia="Times New Roman" w:hAnsi="Arial" w:cs="Arial"/>
              </w:rPr>
            </w:pPr>
            <w:r w:rsidRPr="00334063">
              <w:rPr>
                <w:rFonts w:ascii="Arial" w:eastAsia="Times New Roman" w:hAnsi="Arial" w:cs="Arial"/>
              </w:rPr>
              <w:t>(</w:t>
            </w:r>
            <w:r w:rsidR="00F0487B">
              <w:rPr>
                <w:rFonts w:ascii="Arial" w:eastAsia="Times New Roman" w:hAnsi="Arial" w:cs="Arial"/>
              </w:rPr>
              <w:t>5</w:t>
            </w:r>
            <w:r w:rsidRPr="00334063">
              <w:rPr>
                <w:rFonts w:ascii="Arial" w:eastAsia="Times New Roman" w:hAnsi="Arial" w:cs="Arial"/>
              </w:rPr>
              <w:t>0%)</w:t>
            </w:r>
          </w:p>
        </w:tc>
        <w:tc>
          <w:tcPr>
            <w:tcW w:w="21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54F9AED4" w14:textId="25D955B4" w:rsidR="00502F67" w:rsidRPr="00334063" w:rsidRDefault="00502F67" w:rsidP="00502F6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34063">
              <w:rPr>
                <w:rFonts w:ascii="Arial" w:hAnsi="Arial" w:cs="Arial"/>
                <w:lang w:val="en-US"/>
              </w:rPr>
              <w:t xml:space="preserve">- </w:t>
            </w:r>
            <w:r w:rsidR="00FD5647">
              <w:rPr>
                <w:rFonts w:ascii="Arial" w:hAnsi="Arial" w:cs="Arial"/>
                <w:lang w:val="en-US"/>
              </w:rPr>
              <w:t>Describe the</w:t>
            </w:r>
          </w:p>
          <w:p w14:paraId="77EF5765" w14:textId="4713F5AB" w:rsidR="00502F67" w:rsidRPr="00334063" w:rsidRDefault="00FD5647" w:rsidP="00FD564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</w:t>
            </w:r>
            <w:r w:rsidR="00502F67" w:rsidRPr="00334063">
              <w:rPr>
                <w:rFonts w:ascii="Arial" w:hAnsi="Arial" w:cs="Arial"/>
                <w:lang w:val="en-US"/>
              </w:rPr>
              <w:t>ethod</w:t>
            </w:r>
            <w:r>
              <w:rPr>
                <w:rFonts w:ascii="Arial" w:hAnsi="Arial" w:cs="Arial"/>
                <w:lang w:val="en-US"/>
              </w:rPr>
              <w:t xml:space="preserve"> clearly and presents the proper equations (if appropriate)</w:t>
            </w:r>
          </w:p>
          <w:p w14:paraId="1CED1992" w14:textId="3ADB2803" w:rsidR="00FD5647" w:rsidRDefault="00502F67" w:rsidP="00502F6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34063">
              <w:rPr>
                <w:rFonts w:ascii="Arial" w:hAnsi="Arial" w:cs="Arial"/>
                <w:lang w:val="en-US"/>
              </w:rPr>
              <w:t xml:space="preserve">- </w:t>
            </w:r>
            <w:r w:rsidR="00FD5647">
              <w:rPr>
                <w:rFonts w:ascii="Arial" w:hAnsi="Arial" w:cs="Arial"/>
                <w:lang w:val="en-US"/>
              </w:rPr>
              <w:t>Presentation is concise</w:t>
            </w:r>
          </w:p>
          <w:p w14:paraId="33F8A77E" w14:textId="03F21FD9" w:rsidR="00502F67" w:rsidRPr="00334063" w:rsidRDefault="00FD5647" w:rsidP="00502F6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- </w:t>
            </w:r>
            <w:r w:rsidR="00502F67" w:rsidRPr="00334063">
              <w:rPr>
                <w:rFonts w:ascii="Arial" w:hAnsi="Arial" w:cs="Arial"/>
                <w:lang w:val="en-US"/>
              </w:rPr>
              <w:t>Uses a sound</w:t>
            </w:r>
          </w:p>
          <w:p w14:paraId="27705641" w14:textId="653E5288" w:rsidR="00204718" w:rsidRPr="00824DBB" w:rsidRDefault="00502F67" w:rsidP="00502F67">
            <w:pPr>
              <w:rPr>
                <w:rFonts w:ascii="Arial" w:eastAsia="Times New Roman" w:hAnsi="Arial" w:cs="Arial"/>
              </w:rPr>
            </w:pPr>
            <w:r w:rsidRPr="00334063">
              <w:rPr>
                <w:rFonts w:ascii="Arial" w:hAnsi="Arial" w:cs="Arial"/>
                <w:lang w:val="en-US"/>
              </w:rPr>
              <w:t>experimental setup</w:t>
            </w:r>
          </w:p>
        </w:tc>
        <w:tc>
          <w:tcPr>
            <w:tcW w:w="18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709D153B" w14:textId="77777777" w:rsidR="00FD5647" w:rsidRPr="00334063" w:rsidRDefault="00FD5647" w:rsidP="00FD564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34063">
              <w:rPr>
                <w:rFonts w:ascii="Arial" w:hAnsi="Arial" w:cs="Arial"/>
                <w:lang w:val="en-US"/>
              </w:rPr>
              <w:t xml:space="preserve">- </w:t>
            </w:r>
            <w:r>
              <w:rPr>
                <w:rFonts w:ascii="Arial" w:hAnsi="Arial" w:cs="Arial"/>
                <w:lang w:val="en-US"/>
              </w:rPr>
              <w:t>Describe the</w:t>
            </w:r>
          </w:p>
          <w:p w14:paraId="55447470" w14:textId="5014B763" w:rsidR="00FD5647" w:rsidRPr="00334063" w:rsidRDefault="00FD5647" w:rsidP="00FD564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</w:t>
            </w:r>
            <w:r w:rsidRPr="00334063">
              <w:rPr>
                <w:rFonts w:ascii="Arial" w:hAnsi="Arial" w:cs="Arial"/>
                <w:lang w:val="en-US"/>
              </w:rPr>
              <w:t>ethod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/>
                <w:lang w:val="en-US"/>
              </w:rPr>
              <w:t xml:space="preserve">somewhat </w:t>
            </w:r>
            <w:r>
              <w:rPr>
                <w:rFonts w:ascii="Arial" w:hAnsi="Arial" w:cs="Arial"/>
                <w:lang w:val="en-US"/>
              </w:rPr>
              <w:t xml:space="preserve">clearly and presents </w:t>
            </w:r>
            <w:r>
              <w:rPr>
                <w:rFonts w:ascii="Arial" w:hAnsi="Arial" w:cs="Arial"/>
                <w:lang w:val="en-US"/>
              </w:rPr>
              <w:t>some</w:t>
            </w:r>
            <w:r>
              <w:rPr>
                <w:rFonts w:ascii="Arial" w:hAnsi="Arial" w:cs="Arial"/>
                <w:lang w:val="en-US"/>
              </w:rPr>
              <w:t xml:space="preserve"> equations </w:t>
            </w:r>
            <w:r>
              <w:rPr>
                <w:rFonts w:ascii="Arial" w:hAnsi="Arial" w:cs="Arial"/>
                <w:lang w:val="en-US"/>
              </w:rPr>
              <w:t>(</w:t>
            </w:r>
            <w:r>
              <w:rPr>
                <w:rFonts w:ascii="Arial" w:hAnsi="Arial" w:cs="Arial"/>
                <w:lang w:val="en-US"/>
              </w:rPr>
              <w:t>if appropriate</w:t>
            </w:r>
            <w:r>
              <w:rPr>
                <w:rFonts w:ascii="Arial" w:hAnsi="Arial" w:cs="Arial"/>
                <w:lang w:val="en-US"/>
              </w:rPr>
              <w:t>)</w:t>
            </w:r>
          </w:p>
          <w:p w14:paraId="3E33DE34" w14:textId="0A535598" w:rsidR="00FD5647" w:rsidRDefault="00FD5647" w:rsidP="00FD564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34063">
              <w:rPr>
                <w:rFonts w:ascii="Arial" w:hAnsi="Arial" w:cs="Arial"/>
                <w:lang w:val="en-US"/>
              </w:rPr>
              <w:t xml:space="preserve">- </w:t>
            </w:r>
            <w:r>
              <w:rPr>
                <w:rFonts w:ascii="Arial" w:hAnsi="Arial" w:cs="Arial"/>
                <w:lang w:val="en-US"/>
              </w:rPr>
              <w:t xml:space="preserve">Presentation is </w:t>
            </w:r>
            <w:r>
              <w:rPr>
                <w:rFonts w:ascii="Arial" w:hAnsi="Arial" w:cs="Arial"/>
                <w:lang w:val="en-US"/>
              </w:rPr>
              <w:t xml:space="preserve">somewhat </w:t>
            </w:r>
            <w:r>
              <w:rPr>
                <w:rFonts w:ascii="Arial" w:hAnsi="Arial" w:cs="Arial"/>
                <w:lang w:val="en-US"/>
              </w:rPr>
              <w:t>concise</w:t>
            </w:r>
          </w:p>
          <w:p w14:paraId="1BA9B576" w14:textId="5BD4CC45" w:rsidR="00204718" w:rsidRPr="00824DBB" w:rsidRDefault="00502F67" w:rsidP="00502F6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34063">
              <w:rPr>
                <w:rFonts w:ascii="Arial" w:hAnsi="Arial" w:cs="Arial"/>
                <w:lang w:val="en-US"/>
              </w:rPr>
              <w:t>-Uses an experimental setup that seems correct</w:t>
            </w:r>
          </w:p>
        </w:tc>
        <w:tc>
          <w:tcPr>
            <w:tcW w:w="1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hideMark/>
          </w:tcPr>
          <w:p w14:paraId="28630EC3" w14:textId="77777777" w:rsidR="00FD5647" w:rsidRPr="00334063" w:rsidRDefault="00FD5647" w:rsidP="00FD564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34063">
              <w:rPr>
                <w:rFonts w:ascii="Arial" w:hAnsi="Arial" w:cs="Arial"/>
                <w:lang w:val="en-US"/>
              </w:rPr>
              <w:t xml:space="preserve">- </w:t>
            </w:r>
            <w:r>
              <w:rPr>
                <w:rFonts w:ascii="Arial" w:hAnsi="Arial" w:cs="Arial"/>
                <w:lang w:val="en-US"/>
              </w:rPr>
              <w:t>Describe the</w:t>
            </w:r>
          </w:p>
          <w:p w14:paraId="7B3A0995" w14:textId="525360BC" w:rsidR="00FD5647" w:rsidRPr="00334063" w:rsidRDefault="00FD5647" w:rsidP="00FD564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</w:t>
            </w:r>
            <w:r w:rsidRPr="00334063">
              <w:rPr>
                <w:rFonts w:ascii="Arial" w:hAnsi="Arial" w:cs="Arial"/>
                <w:lang w:val="en-US"/>
              </w:rPr>
              <w:t>ethod</w:t>
            </w:r>
            <w:r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/>
                <w:lang w:val="en-US"/>
              </w:rPr>
              <w:t>superficially and in a convoluted way. There are no equations</w:t>
            </w:r>
            <w:r>
              <w:rPr>
                <w:rFonts w:ascii="Arial" w:hAnsi="Arial" w:cs="Arial"/>
                <w:lang w:val="en-US"/>
              </w:rPr>
              <w:t xml:space="preserve"> (if appropriate)</w:t>
            </w:r>
          </w:p>
          <w:p w14:paraId="7C8E828D" w14:textId="5CCBE671" w:rsidR="00FD5647" w:rsidRDefault="00FD5647" w:rsidP="00FD564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34063">
              <w:rPr>
                <w:rFonts w:ascii="Arial" w:hAnsi="Arial" w:cs="Arial"/>
                <w:lang w:val="en-US"/>
              </w:rPr>
              <w:t xml:space="preserve">- </w:t>
            </w:r>
            <w:r>
              <w:rPr>
                <w:rFonts w:ascii="Arial" w:hAnsi="Arial" w:cs="Arial"/>
                <w:lang w:val="en-US"/>
              </w:rPr>
              <w:t xml:space="preserve">Presentation </w:t>
            </w:r>
            <w:r>
              <w:rPr>
                <w:rFonts w:ascii="Arial" w:hAnsi="Arial" w:cs="Arial"/>
                <w:lang w:val="en-US"/>
              </w:rPr>
              <w:t>is not</w:t>
            </w:r>
            <w:r>
              <w:rPr>
                <w:rFonts w:ascii="Arial" w:hAnsi="Arial" w:cs="Arial"/>
                <w:lang w:val="en-US"/>
              </w:rPr>
              <w:t xml:space="preserve"> concise</w:t>
            </w:r>
          </w:p>
          <w:p w14:paraId="33BC063C" w14:textId="15546A13" w:rsidR="00502F67" w:rsidRPr="00334063" w:rsidRDefault="00502F67" w:rsidP="00502F67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34063">
              <w:rPr>
                <w:rFonts w:ascii="Arial" w:hAnsi="Arial" w:cs="Arial"/>
                <w:lang w:val="en-US"/>
              </w:rPr>
              <w:t>-</w:t>
            </w:r>
            <w:r w:rsidR="00FD5647">
              <w:rPr>
                <w:rFonts w:ascii="Arial" w:hAnsi="Arial" w:cs="Arial"/>
                <w:lang w:val="en-US"/>
              </w:rPr>
              <w:t xml:space="preserve"> </w:t>
            </w:r>
            <w:r w:rsidRPr="00334063">
              <w:rPr>
                <w:rFonts w:ascii="Arial" w:hAnsi="Arial" w:cs="Arial"/>
                <w:lang w:val="en-US"/>
              </w:rPr>
              <w:t>Uses an</w:t>
            </w:r>
            <w:r w:rsidR="00D14A43">
              <w:rPr>
                <w:rFonts w:ascii="Arial" w:hAnsi="Arial" w:cs="Arial"/>
                <w:lang w:val="en-US"/>
              </w:rPr>
              <w:t xml:space="preserve"> </w:t>
            </w:r>
            <w:r w:rsidRPr="00334063">
              <w:rPr>
                <w:rFonts w:ascii="Arial" w:hAnsi="Arial" w:cs="Arial"/>
                <w:lang w:val="en-US"/>
              </w:rPr>
              <w:t>experimental</w:t>
            </w:r>
            <w:r w:rsidR="00D14A43">
              <w:rPr>
                <w:rFonts w:ascii="Arial" w:hAnsi="Arial" w:cs="Arial"/>
                <w:lang w:val="en-US"/>
              </w:rPr>
              <w:t xml:space="preserve"> </w:t>
            </w:r>
            <w:r w:rsidRPr="00334063">
              <w:rPr>
                <w:rFonts w:ascii="Arial" w:hAnsi="Arial" w:cs="Arial"/>
                <w:lang w:val="en-US"/>
              </w:rPr>
              <w:t>setup</w:t>
            </w:r>
            <w:r w:rsidR="00D14A43">
              <w:rPr>
                <w:rFonts w:ascii="Arial" w:hAnsi="Arial" w:cs="Arial"/>
                <w:lang w:val="en-US"/>
              </w:rPr>
              <w:t xml:space="preserve"> </w:t>
            </w:r>
            <w:r w:rsidRPr="00334063">
              <w:rPr>
                <w:rFonts w:ascii="Arial" w:hAnsi="Arial" w:cs="Arial"/>
                <w:lang w:val="en-US"/>
              </w:rPr>
              <w:t>that is not the most</w:t>
            </w:r>
            <w:r w:rsidR="00D14A43">
              <w:rPr>
                <w:rFonts w:ascii="Arial" w:hAnsi="Arial" w:cs="Arial"/>
                <w:lang w:val="en-US"/>
              </w:rPr>
              <w:t xml:space="preserve"> </w:t>
            </w:r>
            <w:r w:rsidRPr="00334063">
              <w:rPr>
                <w:rFonts w:ascii="Arial" w:hAnsi="Arial" w:cs="Arial"/>
                <w:lang w:val="en-US"/>
              </w:rPr>
              <w:t>appropriate to</w:t>
            </w:r>
          </w:p>
          <w:p w14:paraId="58A32C09" w14:textId="4F47E8DD" w:rsidR="00204718" w:rsidRPr="00824DBB" w:rsidRDefault="00502F67" w:rsidP="00502F67">
            <w:pPr>
              <w:rPr>
                <w:rFonts w:ascii="Arial" w:eastAsia="Times New Roman" w:hAnsi="Arial" w:cs="Arial"/>
              </w:rPr>
            </w:pPr>
            <w:r w:rsidRPr="00334063">
              <w:rPr>
                <w:rFonts w:ascii="Arial" w:hAnsi="Arial" w:cs="Arial"/>
                <w:lang w:val="en-US"/>
              </w:rPr>
              <w:t>assess the method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</w:tcPr>
          <w:p w14:paraId="1548D438" w14:textId="77777777" w:rsidR="00F0487B" w:rsidRDefault="00502F67" w:rsidP="00F0487B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34063">
              <w:rPr>
                <w:rFonts w:ascii="Arial" w:hAnsi="Arial" w:cs="Arial"/>
                <w:lang w:val="en-US"/>
              </w:rPr>
              <w:t xml:space="preserve">- </w:t>
            </w:r>
            <w:r w:rsidR="00F0487B">
              <w:rPr>
                <w:rFonts w:ascii="Arial" w:hAnsi="Arial" w:cs="Arial"/>
                <w:lang w:val="en-US"/>
              </w:rPr>
              <w:t>Does not describe the method or the method is described incorrectly</w:t>
            </w:r>
          </w:p>
          <w:p w14:paraId="3D47D28D" w14:textId="75C49C56" w:rsidR="00F0487B" w:rsidRDefault="00F0487B" w:rsidP="00F0487B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- Presentation is not concise and the content is not appropriate </w:t>
            </w:r>
          </w:p>
          <w:p w14:paraId="06DD29A5" w14:textId="26023213" w:rsidR="00204718" w:rsidRPr="00334063" w:rsidRDefault="00502F67" w:rsidP="00F0487B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334063">
              <w:rPr>
                <w:rFonts w:ascii="Arial" w:hAnsi="Arial" w:cs="Arial"/>
                <w:lang w:val="en-US"/>
              </w:rPr>
              <w:t>-Uses an experimental setup that is inconsistent</w:t>
            </w:r>
          </w:p>
        </w:tc>
      </w:tr>
    </w:tbl>
    <w:p w14:paraId="1C0E4EF2" w14:textId="6FB234B1" w:rsidR="00824DBB" w:rsidRPr="00334063" w:rsidRDefault="00824DBB">
      <w:pPr>
        <w:rPr>
          <w:rFonts w:ascii="Arial" w:hAnsi="Arial" w:cs="Arial"/>
        </w:rPr>
      </w:pPr>
    </w:p>
    <w:sectPr w:rsidR="00824DBB" w:rsidRPr="003340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E4747D"/>
    <w:multiLevelType w:val="hybridMultilevel"/>
    <w:tmpl w:val="A184F0C4"/>
    <w:lvl w:ilvl="0" w:tplc="8F5AF0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SyACJjCwtLAyUdpeDU4uLM/DyQAsNaAOJsXDcsAAAA"/>
  </w:docVars>
  <w:rsids>
    <w:rsidRoot w:val="00824DBB"/>
    <w:rsid w:val="00096BE8"/>
    <w:rsid w:val="00204718"/>
    <w:rsid w:val="00332321"/>
    <w:rsid w:val="00334063"/>
    <w:rsid w:val="003B0450"/>
    <w:rsid w:val="003B2277"/>
    <w:rsid w:val="003D436C"/>
    <w:rsid w:val="004456AF"/>
    <w:rsid w:val="00447E6B"/>
    <w:rsid w:val="00502F67"/>
    <w:rsid w:val="00545120"/>
    <w:rsid w:val="0056334D"/>
    <w:rsid w:val="00720B55"/>
    <w:rsid w:val="007A4954"/>
    <w:rsid w:val="00824DBB"/>
    <w:rsid w:val="008951BA"/>
    <w:rsid w:val="00A33F6D"/>
    <w:rsid w:val="00B73D64"/>
    <w:rsid w:val="00BC1159"/>
    <w:rsid w:val="00CC2BD7"/>
    <w:rsid w:val="00CD33CC"/>
    <w:rsid w:val="00D14A43"/>
    <w:rsid w:val="00D521FD"/>
    <w:rsid w:val="00D54DC7"/>
    <w:rsid w:val="00E04CBA"/>
    <w:rsid w:val="00E71E13"/>
    <w:rsid w:val="00F0487B"/>
    <w:rsid w:val="00F67834"/>
    <w:rsid w:val="00F7224E"/>
    <w:rsid w:val="00FD5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C6964"/>
  <w15:chartTrackingRefBased/>
  <w15:docId w15:val="{9E12343C-D929-334C-93AC-273E32D85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4DB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334063"/>
    <w:rPr>
      <w:rFonts w:eastAsiaTheme="minorEastAsia"/>
      <w:sz w:val="22"/>
      <w:szCs w:val="22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3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2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Medeiros de Souza</dc:creator>
  <cp:keywords/>
  <dc:description/>
  <cp:lastModifiedBy>Roberto Medeiros de Souza</cp:lastModifiedBy>
  <cp:revision>12</cp:revision>
  <cp:lastPrinted>2021-02-13T06:56:00Z</cp:lastPrinted>
  <dcterms:created xsi:type="dcterms:W3CDTF">2021-02-13T06:56:00Z</dcterms:created>
  <dcterms:modified xsi:type="dcterms:W3CDTF">2021-11-23T17:22:00Z</dcterms:modified>
</cp:coreProperties>
</file>